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421C86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5CC2A931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174AF5FD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6DC6F3C5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261C542A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sdt>
      <w:sdtPr>
        <w:rPr>
          <w:rFonts w:ascii="Times New Roman" w:eastAsia="DejaVu Sans" w:hAnsi="Times New Roman" w:cs="Times New Roman"/>
          <w:b/>
          <w:bCs/>
          <w:color w:val="auto"/>
          <w:kern w:val="1"/>
          <w:sz w:val="24"/>
          <w:szCs w:val="24"/>
          <w:lang w:eastAsia="hi-IN" w:bidi="hi-IN"/>
        </w:rPr>
        <w:id w:val="-1676181628"/>
        <w:docPartObj>
          <w:docPartGallery w:val="Table of Contents"/>
          <w:docPartUnique/>
        </w:docPartObj>
      </w:sdtPr>
      <w:sdtEndPr>
        <w:rPr>
          <w:noProof/>
          <w:szCs w:val="21"/>
        </w:rPr>
      </w:sdtEndPr>
      <w:sdtContent>
        <w:p w14:paraId="5B04E5F7" w14:textId="72875D1D" w:rsidR="00E62EA9" w:rsidRPr="00584CC5" w:rsidRDefault="00E62EA9" w:rsidP="00E62EA9">
          <w:pPr>
            <w:pStyle w:val="TOCHeading"/>
            <w:jc w:val="center"/>
            <w:rPr>
              <w:rFonts w:ascii="Times New Roman" w:hAnsi="Times New Roman" w:cs="Times New Roman"/>
              <w:b/>
              <w:bCs/>
            </w:rPr>
          </w:pPr>
          <w:r w:rsidRPr="00584CC5">
            <w:rPr>
              <w:rFonts w:ascii="Times New Roman" w:hAnsi="Times New Roman" w:cs="Times New Roman"/>
              <w:b/>
              <w:bCs/>
            </w:rPr>
            <w:t>Table of Contents</w:t>
          </w:r>
        </w:p>
        <w:p w14:paraId="3BE1580A" w14:textId="5939CCC9" w:rsidR="00560F7D" w:rsidRDefault="00E62EA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bidi="ar-SA"/>
            </w:rPr>
          </w:pPr>
          <w:r w:rsidRPr="00584CC5">
            <w:rPr>
              <w:rFonts w:cs="Times New Roman"/>
            </w:rPr>
            <w:fldChar w:fldCharType="begin"/>
          </w:r>
          <w:r w:rsidRPr="00584CC5">
            <w:rPr>
              <w:rFonts w:cs="Times New Roman"/>
            </w:rPr>
            <w:instrText xml:space="preserve"> TOC \o "1-3" \h \z \u </w:instrText>
          </w:r>
          <w:r w:rsidRPr="00584CC5">
            <w:rPr>
              <w:rFonts w:cs="Times New Roman"/>
            </w:rPr>
            <w:fldChar w:fldCharType="separate"/>
          </w:r>
          <w:hyperlink w:anchor="_Toc86179434" w:history="1">
            <w:r w:rsidR="00560F7D" w:rsidRPr="00B362BE">
              <w:rPr>
                <w:rStyle w:val="Hyperlink"/>
                <w:rFonts w:cs="Times New Roman"/>
                <w:noProof/>
              </w:rPr>
              <w:t>Problem 1: Pattern printing</w:t>
            </w:r>
            <w:r w:rsidR="00560F7D">
              <w:rPr>
                <w:noProof/>
                <w:webHidden/>
              </w:rPr>
              <w:tab/>
            </w:r>
            <w:r w:rsidR="00560F7D">
              <w:rPr>
                <w:noProof/>
                <w:webHidden/>
              </w:rPr>
              <w:fldChar w:fldCharType="begin"/>
            </w:r>
            <w:r w:rsidR="00560F7D">
              <w:rPr>
                <w:noProof/>
                <w:webHidden/>
              </w:rPr>
              <w:instrText xml:space="preserve"> PAGEREF _Toc86179434 \h </w:instrText>
            </w:r>
            <w:r w:rsidR="00560F7D">
              <w:rPr>
                <w:noProof/>
                <w:webHidden/>
              </w:rPr>
            </w:r>
            <w:r w:rsidR="00560F7D">
              <w:rPr>
                <w:noProof/>
                <w:webHidden/>
              </w:rPr>
              <w:fldChar w:fldCharType="separate"/>
            </w:r>
            <w:r w:rsidR="00560F7D">
              <w:rPr>
                <w:noProof/>
                <w:webHidden/>
              </w:rPr>
              <w:t>3</w:t>
            </w:r>
            <w:r w:rsidR="00560F7D">
              <w:rPr>
                <w:noProof/>
                <w:webHidden/>
              </w:rPr>
              <w:fldChar w:fldCharType="end"/>
            </w:r>
          </w:hyperlink>
        </w:p>
        <w:p w14:paraId="4EFB4841" w14:textId="3623749B" w:rsidR="00560F7D" w:rsidRDefault="000A5F4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bidi="ar-SA"/>
            </w:rPr>
          </w:pPr>
          <w:hyperlink w:anchor="_Toc86179435" w:history="1">
            <w:r w:rsidR="00560F7D" w:rsidRPr="00B362BE">
              <w:rPr>
                <w:rStyle w:val="Hyperlink"/>
                <w:rFonts w:cs="Times New Roman"/>
                <w:noProof/>
              </w:rPr>
              <w:t>Problem 2: Pattern printing</w:t>
            </w:r>
            <w:r w:rsidR="00560F7D">
              <w:rPr>
                <w:noProof/>
                <w:webHidden/>
              </w:rPr>
              <w:tab/>
            </w:r>
            <w:r w:rsidR="00560F7D">
              <w:rPr>
                <w:noProof/>
                <w:webHidden/>
              </w:rPr>
              <w:fldChar w:fldCharType="begin"/>
            </w:r>
            <w:r w:rsidR="00560F7D">
              <w:rPr>
                <w:noProof/>
                <w:webHidden/>
              </w:rPr>
              <w:instrText xml:space="preserve"> PAGEREF _Toc86179435 \h </w:instrText>
            </w:r>
            <w:r w:rsidR="00560F7D">
              <w:rPr>
                <w:noProof/>
                <w:webHidden/>
              </w:rPr>
            </w:r>
            <w:r w:rsidR="00560F7D">
              <w:rPr>
                <w:noProof/>
                <w:webHidden/>
              </w:rPr>
              <w:fldChar w:fldCharType="separate"/>
            </w:r>
            <w:r w:rsidR="00560F7D">
              <w:rPr>
                <w:noProof/>
                <w:webHidden/>
              </w:rPr>
              <w:t>3</w:t>
            </w:r>
            <w:r w:rsidR="00560F7D">
              <w:rPr>
                <w:noProof/>
                <w:webHidden/>
              </w:rPr>
              <w:fldChar w:fldCharType="end"/>
            </w:r>
          </w:hyperlink>
        </w:p>
        <w:p w14:paraId="190FD08A" w14:textId="4DC2FA4F" w:rsidR="00560F7D" w:rsidRDefault="000A5F4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bidi="ar-SA"/>
            </w:rPr>
          </w:pPr>
          <w:hyperlink w:anchor="_Toc86179436" w:history="1">
            <w:r w:rsidR="00560F7D" w:rsidRPr="00B362BE">
              <w:rPr>
                <w:rStyle w:val="Hyperlink"/>
                <w:rFonts w:cs="Times New Roman"/>
                <w:noProof/>
              </w:rPr>
              <w:t>Problem 3: Print Pyramid</w:t>
            </w:r>
            <w:r w:rsidR="00560F7D">
              <w:rPr>
                <w:noProof/>
                <w:webHidden/>
              </w:rPr>
              <w:tab/>
            </w:r>
            <w:r w:rsidR="00560F7D">
              <w:rPr>
                <w:noProof/>
                <w:webHidden/>
              </w:rPr>
              <w:fldChar w:fldCharType="begin"/>
            </w:r>
            <w:r w:rsidR="00560F7D">
              <w:rPr>
                <w:noProof/>
                <w:webHidden/>
              </w:rPr>
              <w:instrText xml:space="preserve"> PAGEREF _Toc86179436 \h </w:instrText>
            </w:r>
            <w:r w:rsidR="00560F7D">
              <w:rPr>
                <w:noProof/>
                <w:webHidden/>
              </w:rPr>
            </w:r>
            <w:r w:rsidR="00560F7D">
              <w:rPr>
                <w:noProof/>
                <w:webHidden/>
              </w:rPr>
              <w:fldChar w:fldCharType="separate"/>
            </w:r>
            <w:r w:rsidR="00560F7D">
              <w:rPr>
                <w:noProof/>
                <w:webHidden/>
              </w:rPr>
              <w:t>3</w:t>
            </w:r>
            <w:r w:rsidR="00560F7D">
              <w:rPr>
                <w:noProof/>
                <w:webHidden/>
              </w:rPr>
              <w:fldChar w:fldCharType="end"/>
            </w:r>
          </w:hyperlink>
        </w:p>
        <w:p w14:paraId="0EBFF954" w14:textId="6EED2B86" w:rsidR="00560F7D" w:rsidRDefault="000A5F4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bidi="ar-SA"/>
            </w:rPr>
          </w:pPr>
          <w:hyperlink w:anchor="_Toc86179437" w:history="1">
            <w:r w:rsidR="00560F7D" w:rsidRPr="00B362BE">
              <w:rPr>
                <w:rStyle w:val="Hyperlink"/>
                <w:rFonts w:cs="Times New Roman"/>
                <w:noProof/>
              </w:rPr>
              <w:t>Problem 4: Test-averaging program</w:t>
            </w:r>
            <w:r w:rsidR="00560F7D">
              <w:rPr>
                <w:noProof/>
                <w:webHidden/>
              </w:rPr>
              <w:tab/>
            </w:r>
            <w:r w:rsidR="00560F7D">
              <w:rPr>
                <w:noProof/>
                <w:webHidden/>
              </w:rPr>
              <w:fldChar w:fldCharType="begin"/>
            </w:r>
            <w:r w:rsidR="00560F7D">
              <w:rPr>
                <w:noProof/>
                <w:webHidden/>
              </w:rPr>
              <w:instrText xml:space="preserve"> PAGEREF _Toc86179437 \h </w:instrText>
            </w:r>
            <w:r w:rsidR="00560F7D">
              <w:rPr>
                <w:noProof/>
                <w:webHidden/>
              </w:rPr>
            </w:r>
            <w:r w:rsidR="00560F7D">
              <w:rPr>
                <w:noProof/>
                <w:webHidden/>
              </w:rPr>
              <w:fldChar w:fldCharType="separate"/>
            </w:r>
            <w:r w:rsidR="00560F7D">
              <w:rPr>
                <w:noProof/>
                <w:webHidden/>
              </w:rPr>
              <w:t>3</w:t>
            </w:r>
            <w:r w:rsidR="00560F7D">
              <w:rPr>
                <w:noProof/>
                <w:webHidden/>
              </w:rPr>
              <w:fldChar w:fldCharType="end"/>
            </w:r>
          </w:hyperlink>
        </w:p>
        <w:p w14:paraId="75CCD205" w14:textId="20B1F5D5" w:rsidR="00560F7D" w:rsidRDefault="000A5F4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bidi="ar-SA"/>
            </w:rPr>
          </w:pPr>
          <w:hyperlink w:anchor="_Toc86179438" w:history="1">
            <w:r w:rsidR="00560F7D" w:rsidRPr="00B362BE">
              <w:rPr>
                <w:rStyle w:val="Hyperlink"/>
                <w:rFonts w:cs="Times New Roman"/>
                <w:noProof/>
              </w:rPr>
              <w:t>Problem 5: Pattern Printing</w:t>
            </w:r>
            <w:r w:rsidR="00560F7D">
              <w:rPr>
                <w:noProof/>
                <w:webHidden/>
              </w:rPr>
              <w:tab/>
            </w:r>
            <w:r w:rsidR="00560F7D">
              <w:rPr>
                <w:noProof/>
                <w:webHidden/>
              </w:rPr>
              <w:fldChar w:fldCharType="begin"/>
            </w:r>
            <w:r w:rsidR="00560F7D">
              <w:rPr>
                <w:noProof/>
                <w:webHidden/>
              </w:rPr>
              <w:instrText xml:space="preserve"> PAGEREF _Toc86179438 \h </w:instrText>
            </w:r>
            <w:r w:rsidR="00560F7D">
              <w:rPr>
                <w:noProof/>
                <w:webHidden/>
              </w:rPr>
            </w:r>
            <w:r w:rsidR="00560F7D">
              <w:rPr>
                <w:noProof/>
                <w:webHidden/>
              </w:rPr>
              <w:fldChar w:fldCharType="separate"/>
            </w:r>
            <w:r w:rsidR="00560F7D">
              <w:rPr>
                <w:noProof/>
                <w:webHidden/>
              </w:rPr>
              <w:t>4</w:t>
            </w:r>
            <w:r w:rsidR="00560F7D">
              <w:rPr>
                <w:noProof/>
                <w:webHidden/>
              </w:rPr>
              <w:fldChar w:fldCharType="end"/>
            </w:r>
          </w:hyperlink>
        </w:p>
        <w:p w14:paraId="4DA20719" w14:textId="210D4F8E" w:rsidR="00560F7D" w:rsidRDefault="000A5F4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bidi="ar-SA"/>
            </w:rPr>
          </w:pPr>
          <w:hyperlink w:anchor="_Toc86179439" w:history="1">
            <w:r w:rsidR="00560F7D" w:rsidRPr="00B362BE">
              <w:rPr>
                <w:rStyle w:val="Hyperlink"/>
                <w:rFonts w:cs="Times New Roman"/>
                <w:noProof/>
              </w:rPr>
              <w:t>Problem 6: Palindrome</w:t>
            </w:r>
            <w:r w:rsidR="00560F7D">
              <w:rPr>
                <w:noProof/>
                <w:webHidden/>
              </w:rPr>
              <w:tab/>
            </w:r>
            <w:r w:rsidR="00560F7D">
              <w:rPr>
                <w:noProof/>
                <w:webHidden/>
              </w:rPr>
              <w:fldChar w:fldCharType="begin"/>
            </w:r>
            <w:r w:rsidR="00560F7D">
              <w:rPr>
                <w:noProof/>
                <w:webHidden/>
              </w:rPr>
              <w:instrText xml:space="preserve"> PAGEREF _Toc86179439 \h </w:instrText>
            </w:r>
            <w:r w:rsidR="00560F7D">
              <w:rPr>
                <w:noProof/>
                <w:webHidden/>
              </w:rPr>
            </w:r>
            <w:r w:rsidR="00560F7D">
              <w:rPr>
                <w:noProof/>
                <w:webHidden/>
              </w:rPr>
              <w:fldChar w:fldCharType="separate"/>
            </w:r>
            <w:r w:rsidR="00560F7D">
              <w:rPr>
                <w:noProof/>
                <w:webHidden/>
              </w:rPr>
              <w:t>4</w:t>
            </w:r>
            <w:r w:rsidR="00560F7D">
              <w:rPr>
                <w:noProof/>
                <w:webHidden/>
              </w:rPr>
              <w:fldChar w:fldCharType="end"/>
            </w:r>
          </w:hyperlink>
        </w:p>
        <w:p w14:paraId="65F70D4B" w14:textId="5BF71888" w:rsidR="00E62EA9" w:rsidRPr="00584CC5" w:rsidRDefault="00E62EA9" w:rsidP="00F9684C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r w:rsidRPr="00584CC5">
            <w:rPr>
              <w:rFonts w:cs="Times New Roman"/>
              <w:b/>
              <w:bCs/>
              <w:noProof/>
            </w:rPr>
            <w:fldChar w:fldCharType="end"/>
          </w:r>
        </w:p>
      </w:sdtContent>
    </w:sdt>
    <w:p w14:paraId="59D90DE8" w14:textId="77777777" w:rsidR="000A5F4D" w:rsidRDefault="000A5F4D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0951D7E3" w14:textId="77777777" w:rsidR="000A5F4D" w:rsidRDefault="000A5F4D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0FE8BDE2" w14:textId="77777777" w:rsidR="000A5F4D" w:rsidRDefault="000A5F4D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38045B02" w14:textId="77777777" w:rsidR="000A5F4D" w:rsidRDefault="000A5F4D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79CBD17C" w14:textId="77777777" w:rsidR="000A5F4D" w:rsidRDefault="000A5F4D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2BB48905" w14:textId="77777777" w:rsidR="000A5F4D" w:rsidRDefault="000A5F4D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43441521" w14:textId="77777777" w:rsidR="000A5F4D" w:rsidRDefault="000A5F4D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519B8B21" w14:textId="77777777" w:rsidR="000A5F4D" w:rsidRDefault="000A5F4D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3430C56B" w14:textId="77777777" w:rsidR="000A5F4D" w:rsidRDefault="000A5F4D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34D3FFF4" w14:textId="77777777" w:rsidR="000A5F4D" w:rsidRDefault="000A5F4D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1042DC55" w14:textId="77777777" w:rsidR="000A5F4D" w:rsidRDefault="000A5F4D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01866258" w14:textId="77777777" w:rsidR="000A5F4D" w:rsidRDefault="000A5F4D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509EA0E6" w14:textId="77777777" w:rsidR="000A5F4D" w:rsidRDefault="000A5F4D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4B7240A7" w14:textId="77777777" w:rsidR="000A5F4D" w:rsidRDefault="000A5F4D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6E13E184" w14:textId="77777777" w:rsidR="000A5F4D" w:rsidRDefault="000A5F4D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4ABDBFCC" w14:textId="77777777" w:rsidR="000A5F4D" w:rsidRDefault="000A5F4D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34D68F6C" w14:textId="77777777" w:rsidR="000A5F4D" w:rsidRDefault="000A5F4D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4B342D14" w14:textId="3B0B117F" w:rsidR="001C5C98" w:rsidRPr="00584CC5" w:rsidRDefault="001C5C98" w:rsidP="00B207AA">
      <w:pPr>
        <w:widowControl/>
        <w:suppressAutoHyphens w:val="0"/>
        <w:spacing w:after="160" w:line="259" w:lineRule="auto"/>
        <w:jc w:val="center"/>
        <w:rPr>
          <w:rFonts w:cs="Times New Roman"/>
          <w:b/>
          <w:sz w:val="28"/>
          <w:szCs w:val="28"/>
          <w:u w:val="single"/>
        </w:rPr>
      </w:pPr>
      <w:bookmarkStart w:id="0" w:name="_GoBack"/>
      <w:bookmarkEnd w:id="0"/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6B439EA8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BB24177" w14:textId="5D180CB0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1" w:name="_Toc18265895"/>
            <w:bookmarkStart w:id="2" w:name="_Toc86179434"/>
            <w:r w:rsidRPr="00584CC5">
              <w:rPr>
                <w:rFonts w:cs="Times New Roman"/>
              </w:rPr>
              <w:t>Problem 1</w:t>
            </w:r>
            <w:bookmarkEnd w:id="1"/>
            <w:r w:rsidR="006D63EF" w:rsidRPr="00584CC5">
              <w:rPr>
                <w:rFonts w:cs="Times New Roman"/>
              </w:rPr>
              <w:t xml:space="preserve">: </w:t>
            </w:r>
            <w:r w:rsidR="00584CC5">
              <w:rPr>
                <w:rFonts w:cs="Times New Roman"/>
              </w:rPr>
              <w:t>Pattern printing</w:t>
            </w:r>
            <w:bookmarkEnd w:id="2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864CF7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646D53F" w14:textId="336B362C" w:rsidR="004D79C3" w:rsidRPr="00584CC5" w:rsidRDefault="00585ABA" w:rsidP="00585ABA">
      <w:pPr>
        <w:rPr>
          <w:rFonts w:cs="Times New Roman"/>
        </w:rPr>
      </w:pPr>
      <w:r w:rsidRPr="00584CC5">
        <w:rPr>
          <w:rFonts w:cs="Times New Roman"/>
        </w:rPr>
        <w:t xml:space="preserve">Write a </w:t>
      </w:r>
      <w:r w:rsidR="00A8380B" w:rsidRPr="00584CC5">
        <w:rPr>
          <w:rFonts w:cs="Times New Roman"/>
        </w:rPr>
        <w:t xml:space="preserve">C++ </w:t>
      </w:r>
      <w:r w:rsidRPr="00584CC5">
        <w:rPr>
          <w:rFonts w:cs="Times New Roman"/>
        </w:rPr>
        <w:t xml:space="preserve">program that </w:t>
      </w:r>
      <w:r w:rsidR="00A8380B" w:rsidRPr="00584CC5">
        <w:rPr>
          <w:rFonts w:cs="Times New Roman"/>
        </w:rPr>
        <w:t xml:space="preserve">used nested loops to print the following pattern. </w:t>
      </w:r>
      <w:r w:rsidR="004D79C3" w:rsidRPr="00584CC5">
        <w:rPr>
          <w:rFonts w:cs="Times New Roman"/>
        </w:rPr>
        <w:t>The height of the pattern is to be 5(which means the number of rows should be 5).</w:t>
      </w:r>
    </w:p>
    <w:p w14:paraId="330A01F6" w14:textId="77777777" w:rsidR="004D79C3" w:rsidRPr="00584CC5" w:rsidRDefault="004D79C3" w:rsidP="00585ABA">
      <w:pPr>
        <w:rPr>
          <w:rFonts w:cs="Times New Roman"/>
        </w:rPr>
      </w:pPr>
    </w:p>
    <w:p w14:paraId="140BF5AB" w14:textId="1C813BC4" w:rsidR="004D79C3" w:rsidRPr="00584CC5" w:rsidRDefault="004D79C3" w:rsidP="00585ABA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For example:</w:t>
      </w:r>
    </w:p>
    <w:p w14:paraId="24DE8235" w14:textId="3904B9BA" w:rsidR="004D79C3" w:rsidRPr="00584CC5" w:rsidRDefault="004D79C3" w:rsidP="00585ABA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1</w:t>
      </w:r>
    </w:p>
    <w:p w14:paraId="4CA33D24" w14:textId="747E1443" w:rsidR="004D79C3" w:rsidRPr="00584CC5" w:rsidRDefault="004D79C3" w:rsidP="00585ABA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1 2</w:t>
      </w:r>
    </w:p>
    <w:p w14:paraId="5735457F" w14:textId="15D5F588" w:rsidR="004D79C3" w:rsidRPr="00584CC5" w:rsidRDefault="004D79C3" w:rsidP="00585ABA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1 2 3</w:t>
      </w:r>
    </w:p>
    <w:p w14:paraId="4C390D0A" w14:textId="6FE1F3ED" w:rsidR="004D79C3" w:rsidRPr="00584CC5" w:rsidRDefault="004D79C3" w:rsidP="00585ABA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 xml:space="preserve">1 2 3 4 </w:t>
      </w:r>
    </w:p>
    <w:p w14:paraId="4A57C3CF" w14:textId="0D453768" w:rsidR="004D79C3" w:rsidRPr="00584CC5" w:rsidRDefault="004D79C3" w:rsidP="00585ABA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1 2 3 4 5</w:t>
      </w:r>
    </w:p>
    <w:p w14:paraId="1E633446" w14:textId="6638C4F4" w:rsidR="00E40D20" w:rsidRPr="00584CC5" w:rsidRDefault="00E40D20" w:rsidP="00E40D20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649CF6F2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880CC58" w14:textId="535D233E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3" w:name="_Toc18265897"/>
            <w:bookmarkStart w:id="4" w:name="_Toc86179435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2</w:t>
            </w:r>
            <w:r w:rsidRPr="00584CC5">
              <w:rPr>
                <w:rFonts w:cs="Times New Roman"/>
              </w:rPr>
              <w:t>:</w:t>
            </w:r>
            <w:bookmarkEnd w:id="3"/>
            <w:r w:rsidR="002C5536" w:rsidRPr="00584CC5">
              <w:rPr>
                <w:rFonts w:cs="Times New Roman"/>
              </w:rPr>
              <w:t xml:space="preserve"> </w:t>
            </w:r>
            <w:r w:rsidR="00584CC5">
              <w:rPr>
                <w:rFonts w:cs="Times New Roman"/>
              </w:rPr>
              <w:t>Pattern printing</w:t>
            </w:r>
            <w:bookmarkEnd w:id="4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2C0A88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5C0EF04B" w14:textId="44255D30" w:rsidR="00584CC5" w:rsidRPr="00584CC5" w:rsidRDefault="00584CC5" w:rsidP="00584CC5">
      <w:pPr>
        <w:rPr>
          <w:rFonts w:cs="Times New Roman"/>
        </w:rPr>
      </w:pPr>
      <w:r w:rsidRPr="00584CC5">
        <w:rPr>
          <w:rFonts w:cs="Times New Roman"/>
        </w:rPr>
        <w:t>Write a C++ program that used nested loops to print the following pattern. The height of the pattern is to be 5(which means the number of rows should be 5).</w:t>
      </w:r>
    </w:p>
    <w:p w14:paraId="03EA4BF7" w14:textId="77777777" w:rsidR="00584CC5" w:rsidRPr="00584CC5" w:rsidRDefault="00584CC5" w:rsidP="00712E62">
      <w:pPr>
        <w:rPr>
          <w:rFonts w:cs="Times New Roman"/>
          <w:color w:val="202124"/>
          <w:sz w:val="20"/>
          <w:szCs w:val="20"/>
          <w:shd w:val="clear" w:color="auto" w:fill="FFFFFF"/>
        </w:rPr>
      </w:pPr>
    </w:p>
    <w:p w14:paraId="194E40E5" w14:textId="6A1C4B69" w:rsidR="00584CC5" w:rsidRPr="00584CC5" w:rsidRDefault="00584CC5" w:rsidP="00712E62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For example:</w:t>
      </w:r>
    </w:p>
    <w:p w14:paraId="612603F4" w14:textId="0B50585D" w:rsidR="00584CC5" w:rsidRPr="00584CC5" w:rsidRDefault="00584CC5" w:rsidP="00712E62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 xml:space="preserve">1 2 3 4 5 </w:t>
      </w:r>
    </w:p>
    <w:p w14:paraId="76685E14" w14:textId="52FFE41E" w:rsidR="00584CC5" w:rsidRPr="00584CC5" w:rsidRDefault="00584CC5" w:rsidP="00712E62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1 2 3 4 5</w:t>
      </w:r>
    </w:p>
    <w:p w14:paraId="1F998760" w14:textId="5A59C426" w:rsidR="00584CC5" w:rsidRPr="00584CC5" w:rsidRDefault="00584CC5" w:rsidP="00712E62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1 2 3 4 5</w:t>
      </w:r>
    </w:p>
    <w:p w14:paraId="40C6D287" w14:textId="6874E283" w:rsidR="00584CC5" w:rsidRPr="00584CC5" w:rsidRDefault="00584CC5" w:rsidP="00712E62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1 2 3 4 5</w:t>
      </w:r>
    </w:p>
    <w:p w14:paraId="6722A0E4" w14:textId="36833AD9" w:rsidR="00584CC5" w:rsidRPr="00584CC5" w:rsidRDefault="00584CC5" w:rsidP="00712E62">
      <w:pPr>
        <w:rPr>
          <w:rFonts w:cs="Times New Roman"/>
          <w:b/>
          <w:bCs/>
        </w:rPr>
      </w:pPr>
    </w:p>
    <w:p w14:paraId="63755F83" w14:textId="2240FF63" w:rsidR="00584CC5" w:rsidRPr="00584CC5" w:rsidRDefault="00584CC5" w:rsidP="00712E62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Note:</w:t>
      </w:r>
    </w:p>
    <w:p w14:paraId="00C4486D" w14:textId="57D76CF0" w:rsidR="00584CC5" w:rsidRPr="00584CC5" w:rsidRDefault="00584CC5" w:rsidP="00712E62">
      <w:pPr>
        <w:rPr>
          <w:rFonts w:cs="Times New Roman"/>
        </w:rPr>
      </w:pPr>
      <w:r w:rsidRPr="00584CC5">
        <w:rPr>
          <w:rFonts w:cs="Times New Roman"/>
        </w:rPr>
        <w:t xml:space="preserve">You are required to take two variable a and b which are </w:t>
      </w:r>
      <w:r w:rsidRPr="00584CC5">
        <w:rPr>
          <w:rFonts w:cs="Times New Roman"/>
          <w:color w:val="202124"/>
          <w:shd w:val="clear" w:color="auto" w:fill="FFFFFF"/>
        </w:rPr>
        <w:t>initialized to 1 at the time of initializing variable. The condition a &lt;= 5 is the outer test condition and b &lt;= 5 is the inner test condition which is tested for every iteration. Here, the inner while loop will be executed for 5 times for every time the test condition in the outer loop is true.</w:t>
      </w:r>
    </w:p>
    <w:p w14:paraId="7792024F" w14:textId="77777777" w:rsidR="00584CC5" w:rsidRPr="00584CC5" w:rsidRDefault="00584CC5" w:rsidP="00712E62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5B8BBF86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8DB2E6A" w14:textId="114CBB40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5" w:name="_Toc86179436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3</w:t>
            </w:r>
            <w:r w:rsidRPr="00584CC5">
              <w:rPr>
                <w:rFonts w:cs="Times New Roman"/>
              </w:rPr>
              <w:t>:</w:t>
            </w:r>
            <w:r w:rsidR="002C5536" w:rsidRPr="00584CC5">
              <w:rPr>
                <w:rFonts w:cs="Times New Roman"/>
              </w:rPr>
              <w:t xml:space="preserve"> </w:t>
            </w:r>
            <w:r w:rsidR="007E398D" w:rsidRPr="00584CC5">
              <w:rPr>
                <w:rFonts w:cs="Times New Roman"/>
              </w:rPr>
              <w:t>Print Pyramid</w:t>
            </w:r>
            <w:bookmarkEnd w:id="5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2B9057F9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03241B72" w14:textId="3E4B3A0C" w:rsidR="007E398D" w:rsidRPr="00584CC5" w:rsidRDefault="007E398D" w:rsidP="007E398D">
      <w:pPr>
        <w:rPr>
          <w:rFonts w:cs="Times New Roman"/>
          <w:color w:val="222222"/>
          <w:shd w:val="clear" w:color="auto" w:fill="FFFFFF"/>
        </w:rPr>
      </w:pPr>
      <w:r w:rsidRPr="00584CC5">
        <w:rPr>
          <w:rFonts w:cs="Times New Roman"/>
          <w:color w:val="222222"/>
          <w:shd w:val="clear" w:color="auto" w:fill="FFFFFF"/>
        </w:rPr>
        <w:t xml:space="preserve">Write a C++ program using nested loop to print the following pyramid using *. The user should enter the number of rows and the maximum number of rows can be 10. </w:t>
      </w:r>
    </w:p>
    <w:p w14:paraId="77E43582" w14:textId="77777777" w:rsidR="007E398D" w:rsidRPr="00584CC5" w:rsidRDefault="007E398D" w:rsidP="007E398D">
      <w:pPr>
        <w:rPr>
          <w:rFonts w:cs="Times New Roman"/>
          <w:color w:val="222222"/>
          <w:shd w:val="clear" w:color="auto" w:fill="FFFFFF"/>
        </w:rPr>
      </w:pPr>
    </w:p>
    <w:p w14:paraId="4E6240B0" w14:textId="361AF504" w:rsidR="007F2622" w:rsidRPr="00584CC5" w:rsidRDefault="007E398D" w:rsidP="00E40D20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For example:</w:t>
      </w:r>
    </w:p>
    <w:p w14:paraId="43367591" w14:textId="3797545E" w:rsidR="00D25A26" w:rsidRPr="00584CC5" w:rsidRDefault="00D25A26" w:rsidP="00E40D20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>Enter the number of rows = 5</w:t>
      </w:r>
    </w:p>
    <w:p w14:paraId="438C72F0" w14:textId="169BF2A0" w:rsidR="00D25A26" w:rsidRPr="00584CC5" w:rsidRDefault="00350962" w:rsidP="00E40D20">
      <w:pPr>
        <w:rPr>
          <w:rFonts w:cs="Times New Roman"/>
          <w:b/>
          <w:bCs/>
        </w:rPr>
      </w:pPr>
      <w:r w:rsidRPr="00584CC5">
        <w:rPr>
          <w:rFonts w:cs="Times New Roman"/>
          <w:b/>
          <w:bCs/>
        </w:rPr>
        <w:t xml:space="preserve">           The pattern</w:t>
      </w:r>
    </w:p>
    <w:p w14:paraId="5B06D289" w14:textId="636B2FDB" w:rsidR="007E398D" w:rsidRPr="00584CC5" w:rsidRDefault="007E398D" w:rsidP="00E40D20">
      <w:pPr>
        <w:rPr>
          <w:rFonts w:cs="Times New Roman"/>
        </w:rPr>
      </w:pPr>
      <w:r w:rsidRPr="00584CC5">
        <w:rPr>
          <w:rFonts w:cs="Times New Roman"/>
          <w:noProof/>
          <w:lang w:eastAsia="en-US" w:bidi="ar-SA"/>
        </w:rPr>
        <w:drawing>
          <wp:inline distT="0" distB="0" distL="0" distR="0" wp14:anchorId="2217DCAC" wp14:editId="08796C7C">
            <wp:extent cx="1552575" cy="1066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ED41B" w14:textId="20A77A0B" w:rsidR="007E398D" w:rsidRPr="00584CC5" w:rsidRDefault="007E398D" w:rsidP="00E40D20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372"/>
        <w:gridCol w:w="3138"/>
      </w:tblGrid>
      <w:tr w:rsidR="00654FB0" w:rsidRPr="00584CC5" w14:paraId="7F643B1D" w14:textId="77777777" w:rsidTr="000B3B8A">
        <w:tc>
          <w:tcPr>
            <w:tcW w:w="737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68F462B" w14:textId="4D1C5147" w:rsidR="00654FB0" w:rsidRPr="00584CC5" w:rsidRDefault="00654FB0" w:rsidP="00287278">
            <w:pPr>
              <w:pStyle w:val="Heading3"/>
              <w:ind w:left="935"/>
              <w:rPr>
                <w:rFonts w:cs="Times New Roman"/>
              </w:rPr>
            </w:pPr>
            <w:bookmarkStart w:id="6" w:name="_Toc86179437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4</w:t>
            </w:r>
            <w:r w:rsidRPr="00584CC5">
              <w:rPr>
                <w:rFonts w:cs="Times New Roman"/>
              </w:rPr>
              <w:t>:</w:t>
            </w:r>
            <w:r w:rsidR="004D4426" w:rsidRPr="00584CC5">
              <w:rPr>
                <w:rFonts w:cs="Times New Roman"/>
              </w:rPr>
              <w:t xml:space="preserve"> </w:t>
            </w:r>
            <w:r w:rsidR="00D86362">
              <w:rPr>
                <w:rFonts w:cs="Times New Roman"/>
              </w:rPr>
              <w:t>T</w:t>
            </w:r>
            <w:r w:rsidR="00D86362" w:rsidRPr="00D86362">
              <w:rPr>
                <w:rFonts w:cs="Times New Roman"/>
              </w:rPr>
              <w:t>est-averaging program</w:t>
            </w:r>
            <w:bookmarkEnd w:id="6"/>
          </w:p>
        </w:tc>
        <w:tc>
          <w:tcPr>
            <w:tcW w:w="313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11839127" w14:textId="77777777" w:rsidR="00654FB0" w:rsidRPr="00584CC5" w:rsidRDefault="00654FB0" w:rsidP="00287278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7894681F" w14:textId="77777777" w:rsidR="00D755B0" w:rsidRDefault="00D86362" w:rsidP="00D86362">
      <w:pPr>
        <w:rPr>
          <w:rFonts w:cs="Times New Roman"/>
        </w:rPr>
      </w:pPr>
      <w:r>
        <w:rPr>
          <w:rFonts w:cs="Times New Roman"/>
        </w:rPr>
        <w:t>Write a C++</w:t>
      </w:r>
      <w:r w:rsidRPr="00D86362">
        <w:rPr>
          <w:rFonts w:cs="Times New Roman"/>
        </w:rPr>
        <w:t xml:space="preserve"> test-averaging program. It asks the user for the number of students</w:t>
      </w:r>
      <w:r>
        <w:rPr>
          <w:rFonts w:cs="Times New Roman"/>
        </w:rPr>
        <w:t xml:space="preserve"> </w:t>
      </w:r>
      <w:r w:rsidRPr="00D86362">
        <w:rPr>
          <w:rFonts w:cs="Times New Roman"/>
        </w:rPr>
        <w:t>and the number</w:t>
      </w:r>
      <w:r>
        <w:rPr>
          <w:rFonts w:cs="Times New Roman"/>
        </w:rPr>
        <w:t xml:space="preserve"> </w:t>
      </w:r>
      <w:r w:rsidRPr="00D86362">
        <w:rPr>
          <w:rFonts w:cs="Times New Roman"/>
        </w:rPr>
        <w:lastRenderedPageBreak/>
        <w:t xml:space="preserve">of test scores per student. </w:t>
      </w:r>
      <w:r>
        <w:rPr>
          <w:rFonts w:cs="Times New Roman"/>
        </w:rPr>
        <w:t xml:space="preserve">You are required to use nested while loop. The inner which asks for all the test scores for one student, </w:t>
      </w:r>
      <w:r w:rsidRPr="00D86362">
        <w:rPr>
          <w:rFonts w:cs="Times New Roman"/>
        </w:rPr>
        <w:t>iterating once for each test score</w:t>
      </w:r>
      <w:r>
        <w:rPr>
          <w:rFonts w:cs="Times New Roman"/>
        </w:rPr>
        <w:t>. The outer loop will iterate once for each student.</w:t>
      </w:r>
    </w:p>
    <w:p w14:paraId="5855837F" w14:textId="053FB877" w:rsidR="00D86362" w:rsidRDefault="00D86362" w:rsidP="00D86362">
      <w:pPr>
        <w:rPr>
          <w:rFonts w:cs="Times New Roman"/>
        </w:rPr>
      </w:pPr>
      <w:r>
        <w:rPr>
          <w:rFonts w:cs="Times New Roman"/>
        </w:rPr>
        <w:t xml:space="preserve"> </w:t>
      </w:r>
    </w:p>
    <w:p w14:paraId="28117BB1" w14:textId="779DD41E" w:rsidR="00647104" w:rsidRDefault="00D86362" w:rsidP="00CB445C">
      <w:pPr>
        <w:rPr>
          <w:rFonts w:cs="Times New Roman"/>
          <w:b/>
          <w:bCs/>
        </w:rPr>
      </w:pPr>
      <w:r w:rsidRPr="00D86362">
        <w:rPr>
          <w:rFonts w:cs="Times New Roman"/>
          <w:b/>
          <w:bCs/>
        </w:rPr>
        <w:t>Sample output:</w:t>
      </w:r>
    </w:p>
    <w:p w14:paraId="61505737" w14:textId="77777777" w:rsidR="00D86362" w:rsidRPr="00D86362" w:rsidRDefault="00D86362" w:rsidP="00D86362">
      <w:pPr>
        <w:rPr>
          <w:rFonts w:cs="Times New Roman"/>
        </w:rPr>
      </w:pPr>
      <w:r w:rsidRPr="00D86362">
        <w:rPr>
          <w:rFonts w:cs="Times New Roman"/>
        </w:rPr>
        <w:t>This program averages test scores.</w:t>
      </w:r>
    </w:p>
    <w:p w14:paraId="622ED163" w14:textId="77777777" w:rsidR="00D86362" w:rsidRPr="00D86362" w:rsidRDefault="00D86362" w:rsidP="00D86362">
      <w:pPr>
        <w:rPr>
          <w:rFonts w:cs="Times New Roman"/>
        </w:rPr>
      </w:pPr>
      <w:r w:rsidRPr="00D86362">
        <w:rPr>
          <w:rFonts w:cs="Times New Roman"/>
        </w:rPr>
        <w:t xml:space="preserve">For how many students do you have scores? 2 </w:t>
      </w:r>
      <w:r w:rsidRPr="00D86362">
        <w:rPr>
          <w:rFonts w:cs="Times New Roman"/>
          <w:b/>
          <w:bCs/>
        </w:rPr>
        <w:t>[Enter]</w:t>
      </w:r>
    </w:p>
    <w:p w14:paraId="3923BF32" w14:textId="77777777" w:rsidR="00D86362" w:rsidRPr="00D86362" w:rsidRDefault="00D86362" w:rsidP="00D86362">
      <w:pPr>
        <w:rPr>
          <w:rFonts w:cs="Times New Roman"/>
        </w:rPr>
      </w:pPr>
      <w:r w:rsidRPr="00D86362">
        <w:rPr>
          <w:rFonts w:cs="Times New Roman"/>
        </w:rPr>
        <w:t xml:space="preserve">How many test scores does each student have? 3 </w:t>
      </w:r>
      <w:r w:rsidRPr="00D86362">
        <w:rPr>
          <w:rFonts w:cs="Times New Roman"/>
          <w:b/>
          <w:bCs/>
        </w:rPr>
        <w:t>[Enter]</w:t>
      </w:r>
    </w:p>
    <w:p w14:paraId="2B6AC126" w14:textId="77777777" w:rsidR="00D86362" w:rsidRPr="00D86362" w:rsidRDefault="00D86362" w:rsidP="00D86362">
      <w:pPr>
        <w:rPr>
          <w:rFonts w:cs="Times New Roman"/>
        </w:rPr>
      </w:pPr>
      <w:r w:rsidRPr="00D86362">
        <w:rPr>
          <w:rFonts w:cs="Times New Roman"/>
        </w:rPr>
        <w:t xml:space="preserve">Enter score 1 for student 1: 84 </w:t>
      </w:r>
      <w:r w:rsidRPr="00D86362">
        <w:rPr>
          <w:rFonts w:cs="Times New Roman"/>
          <w:b/>
          <w:bCs/>
        </w:rPr>
        <w:t>[Enter]</w:t>
      </w:r>
    </w:p>
    <w:p w14:paraId="39809C6E" w14:textId="77777777" w:rsidR="00D86362" w:rsidRPr="00D86362" w:rsidRDefault="00D86362" w:rsidP="00D86362">
      <w:pPr>
        <w:rPr>
          <w:rFonts w:cs="Times New Roman"/>
        </w:rPr>
      </w:pPr>
      <w:r w:rsidRPr="00D86362">
        <w:rPr>
          <w:rFonts w:cs="Times New Roman"/>
        </w:rPr>
        <w:t xml:space="preserve">Enter score 2 for student 1: 79 </w:t>
      </w:r>
      <w:r w:rsidRPr="00D86362">
        <w:rPr>
          <w:rFonts w:cs="Times New Roman"/>
          <w:b/>
          <w:bCs/>
        </w:rPr>
        <w:t>[Enter]</w:t>
      </w:r>
    </w:p>
    <w:p w14:paraId="15FE08B2" w14:textId="3A10B359" w:rsidR="00D86362" w:rsidRDefault="00D86362" w:rsidP="00D86362">
      <w:pPr>
        <w:rPr>
          <w:rFonts w:cs="Times New Roman"/>
        </w:rPr>
      </w:pPr>
      <w:r w:rsidRPr="00D86362">
        <w:rPr>
          <w:rFonts w:cs="Times New Roman"/>
        </w:rPr>
        <w:t xml:space="preserve">Enter score 3 for student 1: 97 </w:t>
      </w:r>
      <w:r w:rsidRPr="00D86362">
        <w:rPr>
          <w:rFonts w:cs="Times New Roman"/>
          <w:b/>
          <w:bCs/>
        </w:rPr>
        <w:t>[Enter]</w:t>
      </w:r>
    </w:p>
    <w:p w14:paraId="2DBD308B" w14:textId="77777777" w:rsidR="00D86362" w:rsidRPr="00D86362" w:rsidRDefault="00D86362" w:rsidP="00D86362">
      <w:pPr>
        <w:rPr>
          <w:rFonts w:cs="Times New Roman"/>
        </w:rPr>
      </w:pPr>
    </w:p>
    <w:p w14:paraId="4DA05B3F" w14:textId="77777777" w:rsidR="00D86362" w:rsidRPr="00D86362" w:rsidRDefault="00D86362" w:rsidP="00D86362">
      <w:pPr>
        <w:rPr>
          <w:rFonts w:cs="Times New Roman"/>
        </w:rPr>
      </w:pPr>
      <w:r w:rsidRPr="00D86362">
        <w:rPr>
          <w:rFonts w:cs="Times New Roman"/>
        </w:rPr>
        <w:t>The average score for student 1 is 86.7.</w:t>
      </w:r>
    </w:p>
    <w:p w14:paraId="1BD95DC6" w14:textId="77777777" w:rsidR="00D86362" w:rsidRPr="00D86362" w:rsidRDefault="00D86362" w:rsidP="00D86362">
      <w:pPr>
        <w:rPr>
          <w:rFonts w:cs="Times New Roman"/>
        </w:rPr>
      </w:pPr>
      <w:r w:rsidRPr="00D86362">
        <w:rPr>
          <w:rFonts w:cs="Times New Roman"/>
        </w:rPr>
        <w:t xml:space="preserve">Enter score 1 for student 2: 92 </w:t>
      </w:r>
      <w:r w:rsidRPr="00D86362">
        <w:rPr>
          <w:rFonts w:cs="Times New Roman"/>
          <w:b/>
          <w:bCs/>
        </w:rPr>
        <w:t>[Enter]</w:t>
      </w:r>
    </w:p>
    <w:p w14:paraId="7CEF3F41" w14:textId="77777777" w:rsidR="00D86362" w:rsidRPr="00D86362" w:rsidRDefault="00D86362" w:rsidP="00D86362">
      <w:pPr>
        <w:rPr>
          <w:rFonts w:cs="Times New Roman"/>
        </w:rPr>
      </w:pPr>
      <w:r w:rsidRPr="00D86362">
        <w:rPr>
          <w:rFonts w:cs="Times New Roman"/>
        </w:rPr>
        <w:t xml:space="preserve">Enter score 2 for student 2: 88 </w:t>
      </w:r>
      <w:r w:rsidRPr="00D86362">
        <w:rPr>
          <w:rFonts w:cs="Times New Roman"/>
          <w:b/>
          <w:bCs/>
        </w:rPr>
        <w:t>[Enter]</w:t>
      </w:r>
    </w:p>
    <w:p w14:paraId="015AA803" w14:textId="77777777" w:rsidR="00D86362" w:rsidRPr="00D86362" w:rsidRDefault="00D86362" w:rsidP="00D86362">
      <w:pPr>
        <w:rPr>
          <w:rFonts w:cs="Times New Roman"/>
        </w:rPr>
      </w:pPr>
      <w:r w:rsidRPr="00D86362">
        <w:rPr>
          <w:rFonts w:cs="Times New Roman"/>
        </w:rPr>
        <w:t xml:space="preserve">Enter score 3 for student 2: 94 </w:t>
      </w:r>
      <w:r w:rsidRPr="00D86362">
        <w:rPr>
          <w:rFonts w:cs="Times New Roman"/>
          <w:b/>
          <w:bCs/>
        </w:rPr>
        <w:t>[Enter]</w:t>
      </w:r>
    </w:p>
    <w:p w14:paraId="7CDF80ED" w14:textId="4DFC0023" w:rsidR="00D86362" w:rsidRDefault="00D86362" w:rsidP="00D86362">
      <w:pPr>
        <w:rPr>
          <w:rFonts w:cs="Times New Roman"/>
        </w:rPr>
      </w:pPr>
      <w:r w:rsidRPr="00D86362">
        <w:rPr>
          <w:rFonts w:cs="Times New Roman"/>
        </w:rPr>
        <w:t>The average score for student 2 is 91.3.</w:t>
      </w:r>
    </w:p>
    <w:p w14:paraId="579E2F08" w14:textId="6A7F2A75" w:rsidR="00D86362" w:rsidRDefault="00D86362" w:rsidP="00D86362">
      <w:pPr>
        <w:rPr>
          <w:rFonts w:cs="Times New Roman"/>
        </w:rPr>
      </w:pPr>
    </w:p>
    <w:p w14:paraId="2B8CC191" w14:textId="3349AC2B" w:rsidR="00D86362" w:rsidRPr="00D86362" w:rsidRDefault="00D86362" w:rsidP="00D86362">
      <w:pPr>
        <w:rPr>
          <w:rFonts w:cs="Times New Roman"/>
        </w:rPr>
      </w:pPr>
      <w:r>
        <w:rPr>
          <w:rFonts w:cs="Times New Roman"/>
        </w:rPr>
        <w:t xml:space="preserve">Here enter means next line as well as enter input from user. </w:t>
      </w:r>
    </w:p>
    <w:p w14:paraId="0D32F997" w14:textId="77777777" w:rsidR="00D86362" w:rsidRPr="00584CC5" w:rsidRDefault="00D86362" w:rsidP="00CB445C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B1335E" w:rsidRPr="00584CC5" w14:paraId="31F039AB" w14:textId="77777777" w:rsidTr="00170747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51BAA8B" w14:textId="7C55B611" w:rsidR="00B1335E" w:rsidRPr="00584CC5" w:rsidRDefault="00B1335E" w:rsidP="00170747">
            <w:pPr>
              <w:pStyle w:val="Heading3"/>
              <w:ind w:left="935"/>
              <w:rPr>
                <w:rFonts w:cs="Times New Roman"/>
              </w:rPr>
            </w:pPr>
            <w:bookmarkStart w:id="7" w:name="_Toc83138510"/>
            <w:bookmarkStart w:id="8" w:name="_Toc86179438"/>
            <w:r w:rsidRPr="00584CC5">
              <w:rPr>
                <w:rFonts w:cs="Times New Roman"/>
              </w:rPr>
              <w:t xml:space="preserve">Problem </w:t>
            </w:r>
            <w:r w:rsidR="00560F7D">
              <w:rPr>
                <w:rFonts w:cs="Times New Roman"/>
              </w:rPr>
              <w:t>5</w:t>
            </w:r>
            <w:r w:rsidRPr="00584CC5">
              <w:rPr>
                <w:rFonts w:cs="Times New Roman"/>
              </w:rPr>
              <w:t xml:space="preserve">: </w:t>
            </w:r>
            <w:bookmarkEnd w:id="7"/>
            <w:r w:rsidR="00552BFC">
              <w:rPr>
                <w:rFonts w:cs="Times New Roman"/>
              </w:rPr>
              <w:t>Pattern Printing</w:t>
            </w:r>
            <w:bookmarkEnd w:id="8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16A9C05" w14:textId="77777777" w:rsidR="00B1335E" w:rsidRPr="00584CC5" w:rsidRDefault="00B1335E" w:rsidP="00170747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3AA76DD5" w14:textId="77777777" w:rsidR="00D86362" w:rsidRPr="00584CC5" w:rsidRDefault="00D86362" w:rsidP="00D86362">
      <w:pPr>
        <w:rPr>
          <w:rFonts w:eastAsiaTheme="minorHAnsi" w:cs="Times New Roman"/>
          <w:spacing w:val="5"/>
          <w:kern w:val="0"/>
          <w:lang w:eastAsia="en-US" w:bidi="en-US"/>
        </w:rPr>
      </w:pPr>
      <w:r w:rsidRPr="00584CC5">
        <w:rPr>
          <w:rFonts w:cs="Times New Roman"/>
          <w:spacing w:val="5"/>
          <w:lang w:bidi="en-US"/>
        </w:rPr>
        <w:t>Write a C++ program that uses nested loops to output the following pattern. The height of the pattern is to be input by the user and should not be greater than 9.</w:t>
      </w:r>
    </w:p>
    <w:p w14:paraId="442D500E" w14:textId="77777777" w:rsidR="00D86362" w:rsidRPr="00584CC5" w:rsidRDefault="00D86362" w:rsidP="00D86362">
      <w:pPr>
        <w:autoSpaceDE w:val="0"/>
        <w:autoSpaceDN w:val="0"/>
        <w:adjustRightInd w:val="0"/>
        <w:rPr>
          <w:rFonts w:cs="Times New Roman"/>
          <w:spacing w:val="5"/>
          <w:lang w:bidi="en-US"/>
        </w:rPr>
      </w:pPr>
    </w:p>
    <w:p w14:paraId="19651476" w14:textId="77777777" w:rsidR="00D86362" w:rsidRPr="00584CC5" w:rsidRDefault="00D86362" w:rsidP="00D86362">
      <w:pPr>
        <w:autoSpaceDE w:val="0"/>
        <w:autoSpaceDN w:val="0"/>
        <w:adjustRightInd w:val="0"/>
        <w:rPr>
          <w:rFonts w:cs="Times New Roman"/>
          <w:spacing w:val="5"/>
          <w:lang w:bidi="en-US"/>
        </w:rPr>
      </w:pPr>
      <w:r w:rsidRPr="00584CC5">
        <w:rPr>
          <w:rFonts w:cs="Times New Roman"/>
          <w:spacing w:val="5"/>
          <w:lang w:bidi="en-US"/>
        </w:rPr>
        <w:t>1 2 3 4 5 6 7 6 5 4 3 2 1</w:t>
      </w:r>
    </w:p>
    <w:p w14:paraId="55CEB182" w14:textId="77777777" w:rsidR="00D86362" w:rsidRPr="00584CC5" w:rsidRDefault="00D86362" w:rsidP="00D86362">
      <w:pPr>
        <w:autoSpaceDE w:val="0"/>
        <w:autoSpaceDN w:val="0"/>
        <w:adjustRightInd w:val="0"/>
        <w:rPr>
          <w:rFonts w:cs="Times New Roman"/>
          <w:spacing w:val="5"/>
          <w:lang w:bidi="en-US"/>
        </w:rPr>
      </w:pPr>
      <w:r w:rsidRPr="00584CC5">
        <w:rPr>
          <w:rFonts w:cs="Times New Roman"/>
          <w:spacing w:val="5"/>
          <w:lang w:bidi="en-US"/>
        </w:rPr>
        <w:t>1 2 3 4 5 6    6 5 4 3 2 1</w:t>
      </w:r>
    </w:p>
    <w:p w14:paraId="757C9C5E" w14:textId="77777777" w:rsidR="00D86362" w:rsidRPr="00584CC5" w:rsidRDefault="00D86362" w:rsidP="00D86362">
      <w:pPr>
        <w:autoSpaceDE w:val="0"/>
        <w:autoSpaceDN w:val="0"/>
        <w:adjustRightInd w:val="0"/>
        <w:rPr>
          <w:rFonts w:cs="Times New Roman"/>
          <w:spacing w:val="5"/>
          <w:lang w:bidi="en-US"/>
        </w:rPr>
      </w:pPr>
      <w:r w:rsidRPr="00584CC5">
        <w:rPr>
          <w:rFonts w:cs="Times New Roman"/>
          <w:spacing w:val="5"/>
          <w:lang w:bidi="en-US"/>
        </w:rPr>
        <w:t>1 2 3 4 5          5 4 3 2 1</w:t>
      </w:r>
    </w:p>
    <w:p w14:paraId="4887C1AD" w14:textId="77777777" w:rsidR="00D86362" w:rsidRPr="00584CC5" w:rsidRDefault="00D86362" w:rsidP="00D86362">
      <w:pPr>
        <w:autoSpaceDE w:val="0"/>
        <w:autoSpaceDN w:val="0"/>
        <w:adjustRightInd w:val="0"/>
        <w:rPr>
          <w:rFonts w:cs="Times New Roman"/>
          <w:spacing w:val="5"/>
          <w:lang w:bidi="en-US"/>
        </w:rPr>
      </w:pPr>
      <w:r w:rsidRPr="00584CC5">
        <w:rPr>
          <w:rFonts w:cs="Times New Roman"/>
          <w:spacing w:val="5"/>
          <w:lang w:bidi="en-US"/>
        </w:rPr>
        <w:t>1 2 3 4                4 3 2 1</w:t>
      </w:r>
    </w:p>
    <w:p w14:paraId="1B1DE9AF" w14:textId="77777777" w:rsidR="00D86362" w:rsidRPr="00584CC5" w:rsidRDefault="00D86362" w:rsidP="00D86362">
      <w:pPr>
        <w:autoSpaceDE w:val="0"/>
        <w:autoSpaceDN w:val="0"/>
        <w:adjustRightInd w:val="0"/>
        <w:rPr>
          <w:rFonts w:cs="Times New Roman"/>
          <w:spacing w:val="5"/>
          <w:lang w:bidi="en-US"/>
        </w:rPr>
      </w:pPr>
      <w:r w:rsidRPr="00584CC5">
        <w:rPr>
          <w:rFonts w:cs="Times New Roman"/>
          <w:spacing w:val="5"/>
          <w:lang w:bidi="en-US"/>
        </w:rPr>
        <w:t>1 2 3                      3 2 1</w:t>
      </w:r>
    </w:p>
    <w:p w14:paraId="659A9E43" w14:textId="77777777" w:rsidR="00D86362" w:rsidRPr="00584CC5" w:rsidRDefault="00D86362" w:rsidP="00D86362">
      <w:pPr>
        <w:autoSpaceDE w:val="0"/>
        <w:autoSpaceDN w:val="0"/>
        <w:adjustRightInd w:val="0"/>
        <w:rPr>
          <w:rFonts w:cs="Times New Roman"/>
          <w:spacing w:val="5"/>
          <w:lang w:bidi="en-US"/>
        </w:rPr>
      </w:pPr>
      <w:r w:rsidRPr="00584CC5">
        <w:rPr>
          <w:rFonts w:cs="Times New Roman"/>
          <w:spacing w:val="5"/>
          <w:lang w:bidi="en-US"/>
        </w:rPr>
        <w:t>1 2                            2 1</w:t>
      </w:r>
    </w:p>
    <w:p w14:paraId="77B65950" w14:textId="77777777" w:rsidR="00D86362" w:rsidRPr="00584CC5" w:rsidRDefault="00D86362" w:rsidP="00D86362">
      <w:pPr>
        <w:autoSpaceDE w:val="0"/>
        <w:autoSpaceDN w:val="0"/>
        <w:adjustRightInd w:val="0"/>
        <w:rPr>
          <w:rFonts w:cs="Times New Roman"/>
          <w:spacing w:val="5"/>
          <w:lang w:bidi="en-US"/>
        </w:rPr>
      </w:pPr>
      <w:r w:rsidRPr="00584CC5">
        <w:rPr>
          <w:rFonts w:cs="Times New Roman"/>
          <w:spacing w:val="5"/>
          <w:lang w:bidi="en-US"/>
        </w:rPr>
        <w:t>1                                  1</w:t>
      </w:r>
    </w:p>
    <w:p w14:paraId="783B7562" w14:textId="23EAEA34" w:rsidR="00654FB0" w:rsidRDefault="00654FB0" w:rsidP="007F2622">
      <w:pPr>
        <w:rPr>
          <w:rFonts w:cs="Times New Roman"/>
          <w:b/>
          <w:bCs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560F7D" w:rsidRPr="00584CC5" w14:paraId="7508FBC4" w14:textId="77777777" w:rsidTr="00371999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381AB4CB" w14:textId="30A97811" w:rsidR="00560F7D" w:rsidRPr="00584CC5" w:rsidRDefault="00560F7D" w:rsidP="00371999">
            <w:pPr>
              <w:pStyle w:val="Heading3"/>
              <w:ind w:left="935"/>
              <w:rPr>
                <w:rFonts w:cs="Times New Roman"/>
              </w:rPr>
            </w:pPr>
            <w:bookmarkStart w:id="9" w:name="_Toc86179439"/>
            <w:r w:rsidRPr="00584CC5">
              <w:rPr>
                <w:rFonts w:cs="Times New Roman"/>
              </w:rPr>
              <w:t xml:space="preserve">Problem </w:t>
            </w:r>
            <w:r>
              <w:rPr>
                <w:rFonts w:cs="Times New Roman"/>
              </w:rPr>
              <w:t>6</w:t>
            </w:r>
            <w:r w:rsidRPr="00584CC5">
              <w:rPr>
                <w:rFonts w:cs="Times New Roman"/>
              </w:rPr>
              <w:t xml:space="preserve">: </w:t>
            </w:r>
            <w:r>
              <w:rPr>
                <w:rFonts w:cs="Times New Roman"/>
              </w:rPr>
              <w:t>Palindrome</w:t>
            </w:r>
            <w:bookmarkEnd w:id="9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396A370" w14:textId="77777777" w:rsidR="00560F7D" w:rsidRPr="00584CC5" w:rsidRDefault="00560F7D" w:rsidP="00371999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0B3D0B1F" w14:textId="6F112B46" w:rsidR="00560F7D" w:rsidRDefault="00560F7D" w:rsidP="007F2622">
      <w:pPr>
        <w:rPr>
          <w:rFonts w:cs="Times New Roman"/>
          <w:spacing w:val="5"/>
          <w:lang w:bidi="en-US"/>
        </w:rPr>
      </w:pPr>
      <w:r>
        <w:rPr>
          <w:rFonts w:cs="Times New Roman"/>
          <w:spacing w:val="5"/>
          <w:lang w:bidi="en-US"/>
        </w:rPr>
        <w:t>Write a C++ program which checks a number is palindrome or not. You are required to take input from user. The output should be in following manner:</w:t>
      </w:r>
    </w:p>
    <w:p w14:paraId="6F99BD1F" w14:textId="0CC65E6E" w:rsidR="00560F7D" w:rsidRDefault="00560F7D" w:rsidP="007F2622">
      <w:pPr>
        <w:rPr>
          <w:rFonts w:cs="Times New Roman"/>
          <w:spacing w:val="5"/>
          <w:lang w:bidi="en-US"/>
        </w:rPr>
      </w:pPr>
      <w:r>
        <w:rPr>
          <w:rFonts w:cs="Times New Roman"/>
          <w:spacing w:val="5"/>
          <w:lang w:bidi="en-US"/>
        </w:rPr>
        <w:t>Enter the number: 121</w:t>
      </w:r>
    </w:p>
    <w:p w14:paraId="31216C5E" w14:textId="26274FEA" w:rsidR="00560F7D" w:rsidRDefault="00560F7D" w:rsidP="007F2622">
      <w:pPr>
        <w:rPr>
          <w:rFonts w:cs="Times New Roman"/>
          <w:spacing w:val="5"/>
          <w:lang w:bidi="en-US"/>
        </w:rPr>
      </w:pPr>
      <w:r>
        <w:rPr>
          <w:rFonts w:cs="Times New Roman"/>
          <w:spacing w:val="5"/>
          <w:lang w:bidi="en-US"/>
        </w:rPr>
        <w:t>Reversed number: 121</w:t>
      </w:r>
    </w:p>
    <w:p w14:paraId="4D3196BA" w14:textId="0CC30325" w:rsidR="00560F7D" w:rsidRDefault="00560F7D" w:rsidP="007F2622">
      <w:pPr>
        <w:rPr>
          <w:rFonts w:cs="Times New Roman"/>
          <w:spacing w:val="5"/>
          <w:lang w:bidi="en-US"/>
        </w:rPr>
      </w:pPr>
      <w:r>
        <w:rPr>
          <w:rFonts w:cs="Times New Roman"/>
          <w:spacing w:val="5"/>
          <w:lang w:bidi="en-US"/>
        </w:rPr>
        <w:t>121 is a palindrome number.</w:t>
      </w:r>
    </w:p>
    <w:p w14:paraId="305C4EBA" w14:textId="6044F675" w:rsidR="00560F7D" w:rsidRDefault="00560F7D" w:rsidP="007F2622">
      <w:pPr>
        <w:rPr>
          <w:rFonts w:cs="Times New Roman"/>
          <w:spacing w:val="5"/>
          <w:lang w:bidi="en-US"/>
        </w:rPr>
      </w:pPr>
    </w:p>
    <w:p w14:paraId="50AFCBE2" w14:textId="422A18E2" w:rsidR="00560F7D" w:rsidRDefault="00560F7D" w:rsidP="007F2622">
      <w:pPr>
        <w:rPr>
          <w:rFonts w:cs="Times New Roman"/>
          <w:spacing w:val="5"/>
          <w:lang w:bidi="en-US"/>
        </w:rPr>
      </w:pPr>
      <w:r>
        <w:rPr>
          <w:rFonts w:cs="Times New Roman"/>
          <w:spacing w:val="5"/>
          <w:lang w:bidi="en-US"/>
        </w:rPr>
        <w:t>Enter the number: 1231</w:t>
      </w:r>
    </w:p>
    <w:p w14:paraId="64097DBA" w14:textId="6F7F90AC" w:rsidR="00560F7D" w:rsidRDefault="00560F7D" w:rsidP="007F2622">
      <w:pPr>
        <w:rPr>
          <w:rFonts w:cs="Times New Roman"/>
          <w:spacing w:val="5"/>
          <w:lang w:bidi="en-US"/>
        </w:rPr>
      </w:pPr>
      <w:r>
        <w:rPr>
          <w:rFonts w:cs="Times New Roman"/>
          <w:spacing w:val="5"/>
          <w:lang w:bidi="en-US"/>
        </w:rPr>
        <w:t>Reversed number: 1321</w:t>
      </w:r>
    </w:p>
    <w:p w14:paraId="0BDE0D19" w14:textId="0FD60805" w:rsidR="00560F7D" w:rsidRDefault="00560F7D" w:rsidP="007F2622">
      <w:pPr>
        <w:rPr>
          <w:rFonts w:cs="Times New Roman"/>
          <w:spacing w:val="5"/>
          <w:lang w:bidi="en-US"/>
        </w:rPr>
      </w:pPr>
      <w:r>
        <w:rPr>
          <w:rFonts w:cs="Times New Roman"/>
          <w:spacing w:val="5"/>
          <w:lang w:bidi="en-US"/>
        </w:rPr>
        <w:t xml:space="preserve">1231 is not a palindrome number. </w:t>
      </w:r>
    </w:p>
    <w:p w14:paraId="7EA14AE4" w14:textId="77777777" w:rsidR="00560F7D" w:rsidRDefault="00560F7D" w:rsidP="007F2622">
      <w:pPr>
        <w:rPr>
          <w:rFonts w:cs="Times New Roman"/>
          <w:spacing w:val="5"/>
          <w:lang w:bidi="en-US"/>
        </w:rPr>
      </w:pPr>
    </w:p>
    <w:p w14:paraId="469C8859" w14:textId="77777777" w:rsidR="00560F7D" w:rsidRPr="00560F7D" w:rsidRDefault="00560F7D" w:rsidP="007F2622">
      <w:pPr>
        <w:rPr>
          <w:rFonts w:cs="Times New Roman"/>
          <w:spacing w:val="5"/>
          <w:lang w:bidi="en-US"/>
        </w:rPr>
      </w:pPr>
    </w:p>
    <w:sectPr w:rsidR="00560F7D" w:rsidRPr="00560F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dvP00BD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altName w:val="Arial"/>
    <w:panose1 w:val="020B0604020202020204"/>
    <w:charset w:val="8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547F7"/>
    <w:multiLevelType w:val="hybridMultilevel"/>
    <w:tmpl w:val="B4640846"/>
    <w:lvl w:ilvl="0" w:tplc="6B10B13A">
      <w:start w:val="1"/>
      <w:numFmt w:val="lowerLetter"/>
      <w:lvlText w:val="%1."/>
      <w:lvlJc w:val="left"/>
      <w:pPr>
        <w:ind w:left="1440" w:hanging="360"/>
      </w:pPr>
      <w:rPr>
        <w:rFonts w:ascii="AdvP00BD" w:hAnsi="AdvP00BD" w:cs="AdvP00BD" w:hint="default"/>
        <w:color w:val="CB6C38"/>
        <w:sz w:val="16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2F2905"/>
    <w:multiLevelType w:val="hybridMultilevel"/>
    <w:tmpl w:val="BEF8D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E6E3F"/>
    <w:multiLevelType w:val="hybridMultilevel"/>
    <w:tmpl w:val="55DC602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45D0C79"/>
    <w:multiLevelType w:val="hybridMultilevel"/>
    <w:tmpl w:val="C1125530"/>
    <w:lvl w:ilvl="0" w:tplc="63A88AD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B147273"/>
    <w:multiLevelType w:val="hybridMultilevel"/>
    <w:tmpl w:val="54FA7A64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MLcwNrQwMjCxNDRS0lEKTi0uzszPAykwrAUAqFoswiwAAAA="/>
  </w:docVars>
  <w:rsids>
    <w:rsidRoot w:val="00BC0DC7"/>
    <w:rsid w:val="00052B4D"/>
    <w:rsid w:val="000748A0"/>
    <w:rsid w:val="000A310C"/>
    <w:rsid w:val="000A5F4D"/>
    <w:rsid w:val="000B3B8A"/>
    <w:rsid w:val="000D127A"/>
    <w:rsid w:val="000F7401"/>
    <w:rsid w:val="001540B8"/>
    <w:rsid w:val="001A0DB6"/>
    <w:rsid w:val="001C5C98"/>
    <w:rsid w:val="001E3854"/>
    <w:rsid w:val="001F1AD0"/>
    <w:rsid w:val="0024064D"/>
    <w:rsid w:val="00244C83"/>
    <w:rsid w:val="002761B4"/>
    <w:rsid w:val="0027624C"/>
    <w:rsid w:val="002962D0"/>
    <w:rsid w:val="002B12F1"/>
    <w:rsid w:val="002C5536"/>
    <w:rsid w:val="002D3E1F"/>
    <w:rsid w:val="00317137"/>
    <w:rsid w:val="00350324"/>
    <w:rsid w:val="00350962"/>
    <w:rsid w:val="003844F0"/>
    <w:rsid w:val="003B5A42"/>
    <w:rsid w:val="003E53A8"/>
    <w:rsid w:val="004010B7"/>
    <w:rsid w:val="0040528A"/>
    <w:rsid w:val="004300D9"/>
    <w:rsid w:val="00472B52"/>
    <w:rsid w:val="004D4426"/>
    <w:rsid w:val="004D79C3"/>
    <w:rsid w:val="00530FC8"/>
    <w:rsid w:val="00552BFC"/>
    <w:rsid w:val="00560F7D"/>
    <w:rsid w:val="00584CC5"/>
    <w:rsid w:val="00585ABA"/>
    <w:rsid w:val="005A3A0A"/>
    <w:rsid w:val="005C5C72"/>
    <w:rsid w:val="00605BBB"/>
    <w:rsid w:val="00647104"/>
    <w:rsid w:val="00654FB0"/>
    <w:rsid w:val="00656F88"/>
    <w:rsid w:val="00675CF4"/>
    <w:rsid w:val="006D61C4"/>
    <w:rsid w:val="006D63EF"/>
    <w:rsid w:val="006D720A"/>
    <w:rsid w:val="006E714D"/>
    <w:rsid w:val="00712E62"/>
    <w:rsid w:val="00750EF3"/>
    <w:rsid w:val="007D3209"/>
    <w:rsid w:val="007D322D"/>
    <w:rsid w:val="007E398D"/>
    <w:rsid w:val="007F2622"/>
    <w:rsid w:val="0080528A"/>
    <w:rsid w:val="0084026E"/>
    <w:rsid w:val="00843514"/>
    <w:rsid w:val="00873D5B"/>
    <w:rsid w:val="008E680E"/>
    <w:rsid w:val="00966388"/>
    <w:rsid w:val="00967D11"/>
    <w:rsid w:val="00981865"/>
    <w:rsid w:val="009B0512"/>
    <w:rsid w:val="009F0BC8"/>
    <w:rsid w:val="00A002BE"/>
    <w:rsid w:val="00A8380B"/>
    <w:rsid w:val="00AC5A11"/>
    <w:rsid w:val="00AD1CEA"/>
    <w:rsid w:val="00AE77F6"/>
    <w:rsid w:val="00B1335E"/>
    <w:rsid w:val="00B207AA"/>
    <w:rsid w:val="00B220B3"/>
    <w:rsid w:val="00B85B5B"/>
    <w:rsid w:val="00BA19BF"/>
    <w:rsid w:val="00BC0DC7"/>
    <w:rsid w:val="00BC3B99"/>
    <w:rsid w:val="00BF647B"/>
    <w:rsid w:val="00BF7575"/>
    <w:rsid w:val="00C23994"/>
    <w:rsid w:val="00C32975"/>
    <w:rsid w:val="00CB445C"/>
    <w:rsid w:val="00CC501B"/>
    <w:rsid w:val="00D25A26"/>
    <w:rsid w:val="00D32F26"/>
    <w:rsid w:val="00D41AD8"/>
    <w:rsid w:val="00D727C1"/>
    <w:rsid w:val="00D755B0"/>
    <w:rsid w:val="00D86362"/>
    <w:rsid w:val="00D965A8"/>
    <w:rsid w:val="00DB4A96"/>
    <w:rsid w:val="00E40D20"/>
    <w:rsid w:val="00E5356C"/>
    <w:rsid w:val="00E62D12"/>
    <w:rsid w:val="00E62EA9"/>
    <w:rsid w:val="00EC65A6"/>
    <w:rsid w:val="00EC6F89"/>
    <w:rsid w:val="00F41A8A"/>
    <w:rsid w:val="00F9684C"/>
    <w:rsid w:val="00FB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3F580"/>
  <w15:chartTrackingRefBased/>
  <w15:docId w15:val="{2A4A7F13-F49C-4208-B2DD-2BE3D595A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0DC7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5536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E74B5" w:themeColor="accent1" w:themeShade="BF"/>
      <w:sz w:val="32"/>
      <w:szCs w:val="29"/>
    </w:rPr>
  </w:style>
  <w:style w:type="paragraph" w:styleId="Heading3">
    <w:name w:val="heading 3"/>
    <w:basedOn w:val="Normal"/>
    <w:next w:val="BodyText"/>
    <w:link w:val="Heading3Char"/>
    <w:qFormat/>
    <w:rsid w:val="00AD1CEA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398D"/>
    <w:pPr>
      <w:keepNext/>
      <w:keepLines/>
      <w:spacing w:before="40"/>
      <w:outlineLvl w:val="3"/>
    </w:pPr>
    <w:rPr>
      <w:rFonts w:asciiTheme="majorHAnsi" w:eastAsiaTheme="majorEastAsia" w:hAnsiTheme="majorHAnsi" w:cs="Mangal"/>
      <w:i/>
      <w:iCs/>
      <w:color w:val="2E74B5" w:themeColor="accent1" w:themeShade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BC0DC7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C0DC7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BC0DC7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BC0DC7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BC0DC7"/>
    <w:pPr>
      <w:suppressLineNumbers/>
    </w:pPr>
  </w:style>
  <w:style w:type="paragraph" w:styleId="BodyText">
    <w:name w:val="Body Text"/>
    <w:basedOn w:val="Normal"/>
    <w:link w:val="BodyTextChar"/>
    <w:uiPriority w:val="99"/>
    <w:unhideWhenUsed/>
    <w:rsid w:val="00BC0DC7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rsid w:val="00BC0DC7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1CEA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CEA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AD1CEA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paragraph" w:styleId="ListParagraph">
    <w:name w:val="List Paragraph"/>
    <w:basedOn w:val="Normal"/>
    <w:uiPriority w:val="34"/>
    <w:qFormat/>
    <w:rsid w:val="00AD1CEA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59"/>
    <w:rsid w:val="00AD1C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D1CEA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2C5536"/>
    <w:rPr>
      <w:rFonts w:asciiTheme="majorHAnsi" w:eastAsiaTheme="majorEastAsia" w:hAnsiTheme="majorHAnsi" w:cs="Mangal"/>
      <w:color w:val="2E74B5" w:themeColor="accent1" w:themeShade="BF"/>
      <w:kern w:val="1"/>
      <w:sz w:val="32"/>
      <w:szCs w:val="29"/>
      <w:lang w:eastAsia="hi-IN" w:bidi="hi-IN"/>
    </w:rPr>
  </w:style>
  <w:style w:type="paragraph" w:styleId="TOCHeading">
    <w:name w:val="TOC Heading"/>
    <w:basedOn w:val="Heading1"/>
    <w:next w:val="Normal"/>
    <w:uiPriority w:val="39"/>
    <w:unhideWhenUsed/>
    <w:qFormat/>
    <w:rsid w:val="002C5536"/>
    <w:pPr>
      <w:widowControl/>
      <w:suppressAutoHyphens w:val="0"/>
      <w:spacing w:line="259" w:lineRule="auto"/>
      <w:outlineLvl w:val="9"/>
    </w:pPr>
    <w:rPr>
      <w:rFonts w:cstheme="majorBidi"/>
      <w:kern w:val="0"/>
      <w:szCs w:val="32"/>
      <w:lang w:eastAsia="en-US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2C5536"/>
    <w:pPr>
      <w:spacing w:after="100"/>
      <w:ind w:left="480"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2C553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D4426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customStyle="1" w:styleId="Default">
    <w:name w:val="Default"/>
    <w:rsid w:val="00E40D2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E398D"/>
    <w:rPr>
      <w:rFonts w:asciiTheme="majorHAnsi" w:eastAsiaTheme="majorEastAsia" w:hAnsiTheme="majorHAnsi" w:cs="Mangal"/>
      <w:i/>
      <w:iCs/>
      <w:color w:val="2E74B5" w:themeColor="accent1" w:themeShade="BF"/>
      <w:kern w:val="1"/>
      <w:sz w:val="24"/>
      <w:szCs w:val="21"/>
      <w:lang w:eastAsia="hi-I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398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398D"/>
    <w:rPr>
      <w:rFonts w:ascii="Courier New" w:eastAsia="Times New Roman" w:hAnsi="Courier New" w:cs="Courier New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7E398D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5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96561">
          <w:marLeft w:val="792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5727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0933F94-236C-A54F-8F2E-6716B9230F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98</Words>
  <Characters>284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da Akram</dc:creator>
  <cp:keywords/>
  <dc:description/>
  <cp:lastModifiedBy>Microsoft Office User</cp:lastModifiedBy>
  <cp:revision>3</cp:revision>
  <dcterms:created xsi:type="dcterms:W3CDTF">2024-09-25T09:23:00Z</dcterms:created>
  <dcterms:modified xsi:type="dcterms:W3CDTF">2024-11-23T02:00:00Z</dcterms:modified>
</cp:coreProperties>
</file>